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6AB78C" w14:textId="2173A887" w:rsidR="00DC6F2E" w:rsidRPr="007F56E5" w:rsidRDefault="00DC6F2E" w:rsidP="00DC6F2E">
      <w:pPr>
        <w:pStyle w:val="Title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  <w:lang w:val="en"/>
        </w:rPr>
        <w:t xml:space="preserve">To the </w:t>
      </w:r>
      <w:r w:rsidR="00D34AE6">
        <w:rPr>
          <w:b w:val="0"/>
          <w:bCs w:val="0"/>
          <w:sz w:val="24"/>
          <w:szCs w:val="24"/>
          <w:lang w:val="en"/>
        </w:rPr>
        <w:t>v</w:t>
      </w:r>
      <w:r w:rsidR="00225D33">
        <w:rPr>
          <w:b w:val="0"/>
          <w:bCs w:val="0"/>
          <w:sz w:val="24"/>
          <w:szCs w:val="24"/>
          <w:lang w:val="en"/>
        </w:rPr>
        <w:t xml:space="preserve">ice </w:t>
      </w:r>
      <w:r w:rsidR="00D34AE6">
        <w:rPr>
          <w:b w:val="0"/>
          <w:bCs w:val="0"/>
          <w:sz w:val="24"/>
          <w:szCs w:val="24"/>
          <w:lang w:val="en"/>
        </w:rPr>
        <w:t xml:space="preserve">rector for academic affairs </w:t>
      </w:r>
      <w:r w:rsidR="002938C2">
        <w:rPr>
          <w:b w:val="0"/>
          <w:bCs w:val="0"/>
          <w:sz w:val="24"/>
          <w:szCs w:val="24"/>
          <w:lang w:val="en"/>
        </w:rPr>
        <w:t xml:space="preserve">(in doctoral studies, to the vice rector of research) </w:t>
      </w:r>
      <w:r>
        <w:rPr>
          <w:b w:val="0"/>
          <w:bCs w:val="0"/>
          <w:sz w:val="24"/>
          <w:szCs w:val="24"/>
          <w:lang w:val="en"/>
        </w:rPr>
        <w:t>of the University of Tartu</w:t>
      </w:r>
    </w:p>
    <w:p w14:paraId="2F102C69" w14:textId="77777777" w:rsidR="00DC6F2E" w:rsidRDefault="00DC6F2E" w:rsidP="00DC6F2E">
      <w:pPr>
        <w:pStyle w:val="Title"/>
      </w:pPr>
      <w:r>
        <w:rPr>
          <w:lang w:val="en"/>
        </w:rPr>
        <w:t>VISITING STUDENT APPLICATION</w:t>
      </w:r>
    </w:p>
    <w:p w14:paraId="1A84749D" w14:textId="77777777" w:rsidR="00DC6F2E" w:rsidRPr="005659FA" w:rsidRDefault="00DC6F2E" w:rsidP="00DC6F2E">
      <w:pPr>
        <w:pStyle w:val="Heading1"/>
        <w:rPr>
          <w:rFonts w:ascii="Arial" w:hAnsi="Arial" w:cs="Arial"/>
          <w:lang w:val="en-GB"/>
        </w:rPr>
      </w:pPr>
      <w:r>
        <w:rPr>
          <w:rFonts w:ascii="Arial" w:hAnsi="Arial" w:cs="Arial"/>
          <w:lang w:val="en"/>
        </w:rPr>
        <w:t>PERSONAL DATA</w:t>
      </w:r>
    </w:p>
    <w:tbl>
      <w:tblPr>
        <w:tblW w:w="9498" w:type="dxa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7"/>
        <w:gridCol w:w="2268"/>
        <w:gridCol w:w="1843"/>
        <w:gridCol w:w="2410"/>
      </w:tblGrid>
      <w:tr w:rsidR="00DC6F2E" w14:paraId="02AA260B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667A74EA" w14:textId="77777777" w:rsidR="00DC6F2E" w:rsidRDefault="00DC6F2E" w:rsidP="00BF3F0F">
            <w:pPr>
              <w:pStyle w:val="Heading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Given name</w:t>
            </w:r>
          </w:p>
        </w:tc>
        <w:bookmarkStart w:id="0" w:name="Text1"/>
        <w:tc>
          <w:tcPr>
            <w:tcW w:w="6521" w:type="dxa"/>
            <w:gridSpan w:val="3"/>
            <w:vAlign w:val="center"/>
          </w:tcPr>
          <w:p w14:paraId="02E41299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bookmarkStart w:id="1" w:name="_GoBack"/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bookmarkEnd w:id="1"/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  <w:bookmarkEnd w:id="0"/>
          </w:p>
        </w:tc>
      </w:tr>
      <w:tr w:rsidR="00DC6F2E" w14:paraId="2CFA179A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548218CA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Surname</w:t>
            </w:r>
          </w:p>
        </w:tc>
        <w:tc>
          <w:tcPr>
            <w:tcW w:w="6521" w:type="dxa"/>
            <w:gridSpan w:val="3"/>
            <w:vAlign w:val="center"/>
          </w:tcPr>
          <w:p w14:paraId="1DFDCEFA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57A40C25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11682D10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Date of birth</w:t>
            </w:r>
          </w:p>
        </w:tc>
        <w:tc>
          <w:tcPr>
            <w:tcW w:w="6521" w:type="dxa"/>
            <w:gridSpan w:val="3"/>
            <w:vAlign w:val="center"/>
          </w:tcPr>
          <w:p w14:paraId="6495888A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6E2C3FB3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4B72C481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Personal identification code</w:t>
            </w:r>
          </w:p>
        </w:tc>
        <w:tc>
          <w:tcPr>
            <w:tcW w:w="6521" w:type="dxa"/>
            <w:gridSpan w:val="3"/>
            <w:vAlign w:val="center"/>
          </w:tcPr>
          <w:p w14:paraId="0CE95345" w14:textId="77777777" w:rsidR="00DC6F2E" w:rsidRDefault="00C8474F" w:rsidP="00C8474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  <w:r w:rsidR="00DC6F2E"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1"/>
                  </w:textInput>
                </w:ffData>
              </w:fldChar>
            </w:r>
            <w:r w:rsidR="00DC6F2E"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 w:rsidR="0048144D">
              <w:rPr>
                <w:rFonts w:ascii="Arial" w:hAnsi="Arial" w:cs="Arial"/>
                <w:sz w:val="22"/>
                <w:szCs w:val="22"/>
                <w:lang w:val="en"/>
              </w:rPr>
            </w:r>
            <w:r w:rsidR="0048144D"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 w:rsidR="00DC6F2E"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7924EA" w14:paraId="4CA9E182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3294BABA" w14:textId="77777777" w:rsidR="007924EA" w:rsidRPr="007924EA" w:rsidRDefault="007924EA" w:rsidP="00BF3F0F">
            <w:pPr>
              <w:ind w:right="-18"/>
              <w:rPr>
                <w:rFonts w:ascii="Arial" w:hAnsi="Arial" w:cs="Arial"/>
                <w:sz w:val="22"/>
                <w:szCs w:val="22"/>
                <w:lang w:val="en"/>
              </w:rPr>
            </w:pPr>
            <w:r w:rsidRPr="007924EA">
              <w:rPr>
                <w:rStyle w:val="shorttext"/>
                <w:rFonts w:ascii="Arial" w:hAnsi="Arial" w:cs="Arial"/>
                <w:sz w:val="22"/>
                <w:szCs w:val="22"/>
                <w:lang w:val="en"/>
              </w:rPr>
              <w:t>Citizenship</w:t>
            </w:r>
          </w:p>
        </w:tc>
        <w:tc>
          <w:tcPr>
            <w:tcW w:w="6521" w:type="dxa"/>
            <w:gridSpan w:val="3"/>
            <w:vAlign w:val="center"/>
          </w:tcPr>
          <w:p w14:paraId="0ECC3F6D" w14:textId="77777777" w:rsidR="007924EA" w:rsidRDefault="007924EA" w:rsidP="00C8474F">
            <w:pPr>
              <w:rPr>
                <w:rFonts w:ascii="Arial" w:hAnsi="Arial" w:cs="Arial"/>
                <w:sz w:val="22"/>
                <w:szCs w:val="22"/>
                <w:lang w:val="en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07A09CCA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2C3D18D0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E-mail</w:t>
            </w:r>
          </w:p>
        </w:tc>
        <w:tc>
          <w:tcPr>
            <w:tcW w:w="2268" w:type="dxa"/>
            <w:vAlign w:val="center"/>
          </w:tcPr>
          <w:p w14:paraId="3EED9C35" w14:textId="77777777" w:rsidR="00DC6F2E" w:rsidRPr="007924EA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 w:rsidRPr="007924EA">
              <w:rPr>
                <w:rFonts w:ascii="Arial" w:hAnsi="Arial" w:cs="Arial"/>
                <w:bCs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24EA">
              <w:rPr>
                <w:rFonts w:ascii="Arial" w:hAnsi="Arial" w:cs="Arial"/>
                <w:bCs/>
                <w:sz w:val="22"/>
                <w:szCs w:val="22"/>
                <w:lang w:val="en"/>
              </w:rPr>
              <w:instrText xml:space="preserve"> FORMTEXT </w:instrText>
            </w:r>
            <w:r w:rsidRPr="007924EA">
              <w:rPr>
                <w:rFonts w:ascii="Arial" w:hAnsi="Arial" w:cs="Arial"/>
                <w:bCs/>
                <w:sz w:val="22"/>
                <w:szCs w:val="22"/>
                <w:lang w:val="en"/>
              </w:rPr>
            </w:r>
            <w:r w:rsidRPr="007924EA">
              <w:rPr>
                <w:rFonts w:ascii="Arial" w:hAnsi="Arial" w:cs="Arial"/>
                <w:bCs/>
                <w:sz w:val="22"/>
                <w:szCs w:val="22"/>
                <w:lang w:val="en"/>
              </w:rPr>
              <w:fldChar w:fldCharType="separate"/>
            </w:r>
            <w:r w:rsidRPr="007924EA">
              <w:rPr>
                <w:rFonts w:ascii="Arial" w:hAnsi="Arial" w:cs="Arial"/>
                <w:bCs/>
                <w:noProof/>
                <w:sz w:val="22"/>
                <w:szCs w:val="22"/>
                <w:lang w:val="en"/>
              </w:rPr>
              <w:t> </w:t>
            </w:r>
            <w:r w:rsidRPr="007924EA">
              <w:rPr>
                <w:rFonts w:ascii="Arial" w:hAnsi="Arial" w:cs="Arial"/>
                <w:bCs/>
                <w:noProof/>
                <w:sz w:val="22"/>
                <w:szCs w:val="22"/>
                <w:lang w:val="en"/>
              </w:rPr>
              <w:t> </w:t>
            </w:r>
            <w:r w:rsidRPr="007924EA">
              <w:rPr>
                <w:rFonts w:ascii="Arial" w:hAnsi="Arial" w:cs="Arial"/>
                <w:bCs/>
                <w:noProof/>
                <w:sz w:val="22"/>
                <w:szCs w:val="22"/>
                <w:lang w:val="en"/>
              </w:rPr>
              <w:t> </w:t>
            </w:r>
            <w:r w:rsidRPr="007924EA">
              <w:rPr>
                <w:rFonts w:ascii="Arial" w:hAnsi="Arial" w:cs="Arial"/>
                <w:bCs/>
                <w:noProof/>
                <w:sz w:val="22"/>
                <w:szCs w:val="22"/>
                <w:lang w:val="en"/>
              </w:rPr>
              <w:t> </w:t>
            </w:r>
            <w:r w:rsidRPr="007924EA">
              <w:rPr>
                <w:rFonts w:ascii="Arial" w:hAnsi="Arial" w:cs="Arial"/>
                <w:bCs/>
                <w:noProof/>
                <w:sz w:val="22"/>
                <w:szCs w:val="22"/>
                <w:lang w:val="en"/>
              </w:rPr>
              <w:t> </w:t>
            </w:r>
            <w:r w:rsidRPr="007924EA">
              <w:rPr>
                <w:rFonts w:ascii="Arial" w:hAnsi="Arial" w:cs="Arial"/>
                <w:bCs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vAlign w:val="center"/>
          </w:tcPr>
          <w:p w14:paraId="3C8E8362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Phone</w:t>
            </w:r>
          </w:p>
        </w:tc>
        <w:tc>
          <w:tcPr>
            <w:tcW w:w="2410" w:type="dxa"/>
            <w:vAlign w:val="center"/>
          </w:tcPr>
          <w:p w14:paraId="4253102E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</w:tbl>
    <w:p w14:paraId="7888B2E0" w14:textId="77777777" w:rsidR="00DC6F2E" w:rsidRDefault="00DC6F2E" w:rsidP="00DC6F2E">
      <w:pPr>
        <w:pStyle w:val="Heading1"/>
        <w:rPr>
          <w:rFonts w:ascii="Arial" w:hAnsi="Arial" w:cs="Arial"/>
          <w:b w:val="0"/>
          <w:bCs w:val="0"/>
          <w:sz w:val="16"/>
          <w:szCs w:val="16"/>
        </w:rPr>
      </w:pPr>
    </w:p>
    <w:p w14:paraId="2F4342EC" w14:textId="77777777" w:rsidR="00DC6F2E" w:rsidRDefault="00DC6F2E" w:rsidP="00DC6F2E">
      <w:pPr>
        <w:pStyle w:val="Heading8"/>
        <w:ind w:left="0"/>
      </w:pPr>
      <w:r>
        <w:rPr>
          <w:sz w:val="22"/>
          <w:szCs w:val="22"/>
          <w:lang w:val="en"/>
        </w:rPr>
        <w:t>HOME INSTITUTION</w:t>
      </w:r>
    </w:p>
    <w:tbl>
      <w:tblPr>
        <w:tblW w:w="9356" w:type="dxa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7"/>
        <w:gridCol w:w="2268"/>
        <w:gridCol w:w="1985"/>
        <w:gridCol w:w="2126"/>
      </w:tblGrid>
      <w:tr w:rsidR="00DC6F2E" w14:paraId="05822342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426B21D7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Higher education institution</w:t>
            </w:r>
          </w:p>
        </w:tc>
        <w:tc>
          <w:tcPr>
            <w:tcW w:w="6379" w:type="dxa"/>
            <w:gridSpan w:val="3"/>
            <w:vAlign w:val="center"/>
          </w:tcPr>
          <w:p w14:paraId="22FE013C" w14:textId="77777777" w:rsidR="00DC6F2E" w:rsidRDefault="00DC6F2E" w:rsidP="00BF3F0F">
            <w:pPr>
              <w:pStyle w:val="Heading7"/>
            </w:pPr>
            <w:r>
              <w:rPr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lang w:val="en"/>
              </w:rPr>
              <w:instrText xml:space="preserve"> FORMTEXT </w:instrText>
            </w:r>
            <w:r>
              <w:rPr>
                <w:lang w:val="en"/>
              </w:rPr>
            </w:r>
            <w:r>
              <w:rPr>
                <w:lang w:val="en"/>
              </w:rPr>
              <w:fldChar w:fldCharType="separate"/>
            </w:r>
            <w:r>
              <w:rPr>
                <w:noProof/>
                <w:lang w:val="en"/>
              </w:rPr>
              <w:t> </w:t>
            </w:r>
            <w:r>
              <w:rPr>
                <w:noProof/>
                <w:lang w:val="en"/>
              </w:rPr>
              <w:t> </w:t>
            </w:r>
            <w:r>
              <w:rPr>
                <w:noProof/>
                <w:lang w:val="en"/>
              </w:rPr>
              <w:t> </w:t>
            </w:r>
            <w:r>
              <w:rPr>
                <w:noProof/>
                <w:lang w:val="en"/>
              </w:rPr>
              <w:t> </w:t>
            </w:r>
            <w:r>
              <w:rPr>
                <w:noProof/>
                <w:lang w:val="en"/>
              </w:rPr>
              <w:t> </w:t>
            </w:r>
            <w:r>
              <w:rPr>
                <w:lang w:val="en"/>
              </w:rPr>
              <w:fldChar w:fldCharType="end"/>
            </w:r>
          </w:p>
        </w:tc>
      </w:tr>
      <w:tr w:rsidR="00DC6F2E" w14:paraId="3407EBD1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6C8F40E3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Faculty</w:t>
            </w:r>
          </w:p>
        </w:tc>
        <w:tc>
          <w:tcPr>
            <w:tcW w:w="6379" w:type="dxa"/>
            <w:gridSpan w:val="3"/>
            <w:vAlign w:val="center"/>
          </w:tcPr>
          <w:p w14:paraId="4EB94138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357BC889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2EEE8F09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Curriculum</w:t>
            </w:r>
          </w:p>
        </w:tc>
        <w:tc>
          <w:tcPr>
            <w:tcW w:w="6379" w:type="dxa"/>
            <w:gridSpan w:val="3"/>
            <w:vAlign w:val="center"/>
          </w:tcPr>
          <w:p w14:paraId="10F22B82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4CD46BF9" w14:textId="77777777" w:rsidTr="00BF3F0F">
        <w:trPr>
          <w:cantSplit/>
          <w:trHeight w:val="191"/>
        </w:trPr>
        <w:tc>
          <w:tcPr>
            <w:tcW w:w="2977" w:type="dxa"/>
            <w:vMerge w:val="restart"/>
            <w:vAlign w:val="center"/>
          </w:tcPr>
          <w:p w14:paraId="68C8ECFC" w14:textId="77777777" w:rsidR="00DC6F2E" w:rsidRDefault="00DC6F2E" w:rsidP="00BF3F0F">
            <w:pPr>
              <w:pStyle w:val="Heading7"/>
              <w:rPr>
                <w:b w:val="0"/>
                <w:bCs w:val="0"/>
              </w:rPr>
            </w:pPr>
            <w:r>
              <w:rPr>
                <w:b w:val="0"/>
                <w:bCs w:val="0"/>
                <w:lang w:val="en"/>
              </w:rPr>
              <w:t>Level of study</w:t>
            </w:r>
          </w:p>
        </w:tc>
        <w:bookmarkStart w:id="2" w:name="Check3"/>
        <w:tc>
          <w:tcPr>
            <w:tcW w:w="2268" w:type="dxa"/>
            <w:vAlign w:val="center"/>
          </w:tcPr>
          <w:p w14:paraId="7F3868BE" w14:textId="77777777" w:rsidR="00DC6F2E" w:rsidRDefault="00DC6F2E" w:rsidP="00BF3F0F">
            <w:pPr>
              <w:ind w:right="-18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CHECKBOX </w:instrText>
            </w:r>
            <w:r w:rsidR="0048144D">
              <w:rPr>
                <w:rFonts w:ascii="Arial" w:hAnsi="Arial" w:cs="Arial"/>
                <w:lang w:val="en"/>
              </w:rPr>
            </w:r>
            <w:r w:rsidR="0048144D"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2"/>
            <w:r>
              <w:rPr>
                <w:rFonts w:ascii="Arial" w:hAnsi="Arial" w:cs="Arial"/>
                <w:lang w:val="en"/>
              </w:rPr>
              <w:t xml:space="preserve"> Bachelor’s studies</w:t>
            </w:r>
          </w:p>
        </w:tc>
        <w:bookmarkStart w:id="3" w:name="Check8"/>
        <w:tc>
          <w:tcPr>
            <w:tcW w:w="1985" w:type="dxa"/>
            <w:vAlign w:val="center"/>
          </w:tcPr>
          <w:p w14:paraId="32174220" w14:textId="77777777" w:rsidR="00DC6F2E" w:rsidRDefault="00DC6F2E" w:rsidP="00BF3F0F">
            <w:pPr>
              <w:ind w:right="-18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CHECKBOX </w:instrText>
            </w:r>
            <w:r w:rsidR="0048144D">
              <w:rPr>
                <w:rFonts w:ascii="Arial" w:hAnsi="Arial" w:cs="Arial"/>
                <w:lang w:val="en"/>
              </w:rPr>
            </w:r>
            <w:r w:rsidR="0048144D"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3"/>
            <w:r>
              <w:rPr>
                <w:rFonts w:ascii="Arial" w:hAnsi="Arial" w:cs="Arial"/>
                <w:lang w:val="en"/>
              </w:rPr>
              <w:t xml:space="preserve"> Master’s studies</w:t>
            </w:r>
          </w:p>
        </w:tc>
        <w:bookmarkStart w:id="4" w:name="Check4"/>
        <w:tc>
          <w:tcPr>
            <w:tcW w:w="2126" w:type="dxa"/>
            <w:vAlign w:val="center"/>
          </w:tcPr>
          <w:p w14:paraId="41509E44" w14:textId="77777777" w:rsidR="00DC6F2E" w:rsidRDefault="00DC6F2E" w:rsidP="00BF3F0F">
            <w:pPr>
              <w:pStyle w:val="Heading7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  <w:lang w:val="en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 w:val="0"/>
                <w:bCs w:val="0"/>
                <w:sz w:val="20"/>
                <w:szCs w:val="20"/>
                <w:lang w:val="en"/>
              </w:rPr>
              <w:instrText xml:space="preserve"> FORMCHECKBOX </w:instrText>
            </w:r>
            <w:r w:rsidR="0048144D">
              <w:rPr>
                <w:b w:val="0"/>
                <w:bCs w:val="0"/>
                <w:sz w:val="20"/>
                <w:szCs w:val="20"/>
                <w:lang w:val="en"/>
              </w:rPr>
            </w:r>
            <w:r w:rsidR="0048144D">
              <w:rPr>
                <w:b w:val="0"/>
                <w:bCs w:val="0"/>
                <w:sz w:val="20"/>
                <w:szCs w:val="20"/>
                <w:lang w:val="en"/>
              </w:rPr>
              <w:fldChar w:fldCharType="separate"/>
            </w:r>
            <w:r>
              <w:rPr>
                <w:b w:val="0"/>
                <w:bCs w:val="0"/>
                <w:sz w:val="20"/>
                <w:szCs w:val="20"/>
                <w:lang w:val="en"/>
              </w:rPr>
              <w:fldChar w:fldCharType="end"/>
            </w:r>
            <w:bookmarkEnd w:id="4"/>
            <w:r>
              <w:rPr>
                <w:b w:val="0"/>
                <w:bCs w:val="0"/>
                <w:sz w:val="20"/>
                <w:szCs w:val="20"/>
                <w:lang w:val="en"/>
              </w:rPr>
              <w:t xml:space="preserve"> Doctoral studies</w:t>
            </w:r>
          </w:p>
        </w:tc>
      </w:tr>
      <w:tr w:rsidR="00DC6F2E" w14:paraId="1D98CBAC" w14:textId="77777777" w:rsidTr="00BF3F0F">
        <w:trPr>
          <w:cantSplit/>
          <w:trHeight w:val="194"/>
        </w:trPr>
        <w:tc>
          <w:tcPr>
            <w:tcW w:w="2977" w:type="dxa"/>
            <w:vMerge/>
          </w:tcPr>
          <w:p w14:paraId="0C3EFE0F" w14:textId="77777777" w:rsidR="00DC6F2E" w:rsidRDefault="00DC6F2E" w:rsidP="00BF3F0F">
            <w:pPr>
              <w:pStyle w:val="Heading7"/>
            </w:pPr>
          </w:p>
        </w:tc>
        <w:bookmarkStart w:id="5" w:name="Check2"/>
        <w:tc>
          <w:tcPr>
            <w:tcW w:w="2268" w:type="dxa"/>
            <w:vAlign w:val="center"/>
          </w:tcPr>
          <w:p w14:paraId="67A54DAE" w14:textId="60A79372" w:rsidR="00DC6F2E" w:rsidRDefault="00DC6F2E" w:rsidP="00BF3F0F">
            <w:pPr>
              <w:ind w:right="-18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CHECKBOX </w:instrText>
            </w:r>
            <w:r w:rsidR="0048144D">
              <w:rPr>
                <w:rFonts w:ascii="Arial" w:hAnsi="Arial" w:cs="Arial"/>
                <w:lang w:val="en"/>
              </w:rPr>
            </w:r>
            <w:r w:rsidR="0048144D"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5"/>
            <w:r>
              <w:rPr>
                <w:rFonts w:ascii="Arial" w:hAnsi="Arial" w:cs="Arial"/>
                <w:lang w:val="en"/>
              </w:rPr>
              <w:t xml:space="preserve"> </w:t>
            </w:r>
            <w:r w:rsidR="002938C2">
              <w:rPr>
                <w:rFonts w:ascii="Arial" w:hAnsi="Arial" w:cs="Arial"/>
                <w:lang w:val="en"/>
              </w:rPr>
              <w:t>Professional higher education</w:t>
            </w:r>
          </w:p>
        </w:tc>
        <w:bookmarkStart w:id="6" w:name="Check5"/>
        <w:tc>
          <w:tcPr>
            <w:tcW w:w="4111" w:type="dxa"/>
            <w:gridSpan w:val="2"/>
            <w:vAlign w:val="center"/>
          </w:tcPr>
          <w:p w14:paraId="4BA1E9F2" w14:textId="17D0550F" w:rsidR="00DC6F2E" w:rsidRDefault="00DC6F2E" w:rsidP="00BF3F0F">
            <w:pPr>
              <w:ind w:right="-18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CHECKBOX </w:instrText>
            </w:r>
            <w:r w:rsidR="0048144D">
              <w:rPr>
                <w:rFonts w:ascii="Arial" w:hAnsi="Arial" w:cs="Arial"/>
                <w:lang w:val="en"/>
              </w:rPr>
            </w:r>
            <w:r w:rsidR="0048144D"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6"/>
            <w:r>
              <w:rPr>
                <w:rFonts w:ascii="Arial" w:hAnsi="Arial" w:cs="Arial"/>
                <w:lang w:val="en"/>
              </w:rPr>
              <w:t xml:space="preserve"> </w:t>
            </w:r>
            <w:r w:rsidR="00253D3C">
              <w:rPr>
                <w:rFonts w:ascii="Arial" w:hAnsi="Arial" w:cs="Arial"/>
                <w:sz w:val="22"/>
                <w:szCs w:val="22"/>
                <w:lang w:val="en"/>
              </w:rPr>
              <w:t>integrated bachelor’s and master’s studies</w:t>
            </w:r>
          </w:p>
        </w:tc>
      </w:tr>
    </w:tbl>
    <w:p w14:paraId="09CA4866" w14:textId="77777777" w:rsidR="00DC6F2E" w:rsidRDefault="00DC6F2E" w:rsidP="00DC6F2E">
      <w:pPr>
        <w:rPr>
          <w:rFonts w:ascii="Arial" w:hAnsi="Arial" w:cs="Arial"/>
          <w:sz w:val="16"/>
          <w:szCs w:val="16"/>
        </w:rPr>
      </w:pPr>
    </w:p>
    <w:p w14:paraId="30482C66" w14:textId="77777777" w:rsidR="00DC6F2E" w:rsidRDefault="00DC6F2E" w:rsidP="00DC6F2E">
      <w:pPr>
        <w:pStyle w:val="Heading9"/>
        <w:ind w:left="0"/>
        <w:rPr>
          <w:b w:val="0"/>
          <w:bCs w:val="0"/>
        </w:rPr>
      </w:pPr>
      <w:r>
        <w:rPr>
          <w:lang w:val="en"/>
        </w:rPr>
        <w:t>HOST INSTITUTION</w:t>
      </w:r>
    </w:p>
    <w:tbl>
      <w:tblPr>
        <w:tblW w:w="9498" w:type="dxa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7"/>
        <w:gridCol w:w="3008"/>
        <w:gridCol w:w="3513"/>
      </w:tblGrid>
      <w:tr w:rsidR="00DC6F2E" w14:paraId="7A85178B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5BDC197F" w14:textId="77777777" w:rsidR="00DC6F2E" w:rsidRDefault="00DC6F2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Higher education institution</w:t>
            </w:r>
          </w:p>
        </w:tc>
        <w:tc>
          <w:tcPr>
            <w:tcW w:w="6521" w:type="dxa"/>
            <w:gridSpan w:val="2"/>
            <w:vAlign w:val="center"/>
          </w:tcPr>
          <w:p w14:paraId="25CB122D" w14:textId="77777777" w:rsidR="00DC6F2E" w:rsidRDefault="00DC6F2E" w:rsidP="00BF3F0F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"/>
              </w:rPr>
              <w:t>UNIVERSITY OF TARTU</w:t>
            </w:r>
          </w:p>
        </w:tc>
      </w:tr>
      <w:tr w:rsidR="00DC6F2E" w14:paraId="56B7E9BE" w14:textId="77777777" w:rsidTr="00BF3F0F">
        <w:trPr>
          <w:trHeight w:val="369"/>
        </w:trPr>
        <w:tc>
          <w:tcPr>
            <w:tcW w:w="2977" w:type="dxa"/>
            <w:vAlign w:val="center"/>
          </w:tcPr>
          <w:p w14:paraId="5EE52F79" w14:textId="77777777" w:rsidR="00DC6F2E" w:rsidRDefault="00DC6F2E" w:rsidP="00BF3F0F">
            <w:pPr>
              <w:ind w:right="-18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Faculty</w:t>
            </w:r>
          </w:p>
        </w:tc>
        <w:tc>
          <w:tcPr>
            <w:tcW w:w="6521" w:type="dxa"/>
            <w:gridSpan w:val="2"/>
            <w:vAlign w:val="center"/>
          </w:tcPr>
          <w:p w14:paraId="195B1817" w14:textId="77777777" w:rsidR="00DC6F2E" w:rsidRDefault="00DC6F2E" w:rsidP="00BF3F0F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F8787E" w14:paraId="7FC64D51" w14:textId="77777777" w:rsidTr="00F8787E">
        <w:trPr>
          <w:trHeight w:val="188"/>
        </w:trPr>
        <w:tc>
          <w:tcPr>
            <w:tcW w:w="2977" w:type="dxa"/>
            <w:vMerge w:val="restart"/>
            <w:vAlign w:val="center"/>
          </w:tcPr>
          <w:p w14:paraId="688F117C" w14:textId="77777777" w:rsidR="00F8787E" w:rsidRDefault="00F8787E" w:rsidP="00BF3F0F">
            <w:pPr>
              <w:ind w:right="-18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t>Academic year</w:t>
            </w:r>
          </w:p>
        </w:tc>
        <w:tc>
          <w:tcPr>
            <w:tcW w:w="3008" w:type="dxa"/>
            <w:vMerge w:val="restart"/>
            <w:vAlign w:val="center"/>
          </w:tcPr>
          <w:p w14:paraId="0C07C901" w14:textId="299B806A" w:rsidR="00F8787E" w:rsidRPr="00F8787E" w:rsidRDefault="00F8787E" w:rsidP="0048144D">
            <w:pPr>
              <w:pStyle w:val="Heading7"/>
              <w:rPr>
                <w:b w:val="0"/>
                <w:bCs w:val="0"/>
              </w:rPr>
            </w:pPr>
            <w:r w:rsidRPr="00F8787E">
              <w:rPr>
                <w:b w:val="0"/>
                <w:lang w:val="en"/>
              </w:rPr>
              <w:t>202</w:t>
            </w:r>
            <w:r w:rsidR="0048144D">
              <w:rPr>
                <w:b w:val="0"/>
                <w:lang w:val="en"/>
              </w:rPr>
              <w:t>3</w:t>
            </w:r>
            <w:r w:rsidRPr="00F8787E">
              <w:rPr>
                <w:b w:val="0"/>
                <w:lang w:val="en"/>
              </w:rPr>
              <w:t>/202</w:t>
            </w:r>
            <w:r w:rsidR="0048144D">
              <w:rPr>
                <w:b w:val="0"/>
                <w:lang w:val="en"/>
              </w:rPr>
              <w:t>4</w:t>
            </w:r>
          </w:p>
        </w:tc>
        <w:bookmarkStart w:id="7" w:name="Check6"/>
        <w:tc>
          <w:tcPr>
            <w:tcW w:w="3513" w:type="dxa"/>
            <w:vAlign w:val="center"/>
          </w:tcPr>
          <w:p w14:paraId="21B6E044" w14:textId="083ADB57" w:rsidR="00F8787E" w:rsidRPr="00F96B20" w:rsidRDefault="00F8787E" w:rsidP="00BF3F0F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CHECKBOX </w:instrText>
            </w:r>
            <w:r w:rsidR="0048144D">
              <w:rPr>
                <w:rFonts w:ascii="Arial" w:hAnsi="Arial" w:cs="Arial"/>
                <w:lang w:val="en"/>
              </w:rPr>
            </w:r>
            <w:r w:rsidR="0048144D"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7"/>
            <w:r>
              <w:rPr>
                <w:rFonts w:ascii="Arial" w:hAnsi="Arial" w:cs="Arial"/>
                <w:lang w:val="en"/>
              </w:rPr>
              <w:t xml:space="preserve"> Autumn semester</w:t>
            </w:r>
          </w:p>
        </w:tc>
      </w:tr>
      <w:tr w:rsidR="00F8787E" w14:paraId="36412811" w14:textId="77777777" w:rsidTr="00F8787E">
        <w:trPr>
          <w:trHeight w:val="187"/>
        </w:trPr>
        <w:tc>
          <w:tcPr>
            <w:tcW w:w="2977" w:type="dxa"/>
            <w:vMerge/>
            <w:vAlign w:val="center"/>
          </w:tcPr>
          <w:p w14:paraId="75911A9A" w14:textId="77777777" w:rsidR="00F8787E" w:rsidRDefault="00F8787E" w:rsidP="00BF3F0F">
            <w:pPr>
              <w:ind w:right="-18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08" w:type="dxa"/>
            <w:vMerge/>
            <w:vAlign w:val="center"/>
          </w:tcPr>
          <w:p w14:paraId="2698B950" w14:textId="77777777" w:rsidR="00F8787E" w:rsidRDefault="00F8787E" w:rsidP="00BF3F0F">
            <w:pPr>
              <w:pStyle w:val="Heading7"/>
              <w:rPr>
                <w:b w:val="0"/>
                <w:bCs w:val="0"/>
              </w:rPr>
            </w:pPr>
          </w:p>
        </w:tc>
        <w:bookmarkStart w:id="8" w:name="Check7"/>
        <w:tc>
          <w:tcPr>
            <w:tcW w:w="3513" w:type="dxa"/>
            <w:vAlign w:val="center"/>
          </w:tcPr>
          <w:p w14:paraId="4C09FD24" w14:textId="11ECCF5E" w:rsidR="00F8787E" w:rsidRPr="00F96B20" w:rsidRDefault="00F8787E" w:rsidP="00BF3F0F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CHECKBOX </w:instrText>
            </w:r>
            <w:r w:rsidR="0048144D">
              <w:rPr>
                <w:rFonts w:ascii="Arial" w:hAnsi="Arial" w:cs="Arial"/>
                <w:lang w:val="en"/>
              </w:rPr>
            </w:r>
            <w:r w:rsidR="0048144D"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8"/>
            <w:r>
              <w:rPr>
                <w:rFonts w:ascii="Arial" w:hAnsi="Arial" w:cs="Arial"/>
                <w:lang w:val="en"/>
              </w:rPr>
              <w:t xml:space="preserve"> Spring semester</w:t>
            </w:r>
          </w:p>
        </w:tc>
      </w:tr>
    </w:tbl>
    <w:p w14:paraId="7CAAF3C8" w14:textId="77777777" w:rsidR="00DC6F2E" w:rsidRPr="00DC6F2E" w:rsidRDefault="00DC6F2E" w:rsidP="00DC6F2E">
      <w:pPr>
        <w:pStyle w:val="Heading3"/>
        <w:rPr>
          <w:rFonts w:ascii="Arial" w:hAnsi="Arial" w:cs="Arial"/>
          <w:color w:val="auto"/>
          <w:sz w:val="22"/>
          <w:szCs w:val="22"/>
        </w:rPr>
      </w:pPr>
      <w:r w:rsidRPr="00DC6F2E">
        <w:rPr>
          <w:rFonts w:ascii="Arial" w:hAnsi="Arial" w:cs="Arial"/>
          <w:color w:val="auto"/>
          <w:sz w:val="22"/>
          <w:szCs w:val="22"/>
          <w:lang w:val="en"/>
        </w:rPr>
        <w:t>COURSES TAKEN AS A VISITING STUDENT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20"/>
        <w:gridCol w:w="1843"/>
        <w:gridCol w:w="1842"/>
        <w:gridCol w:w="993"/>
      </w:tblGrid>
      <w:tr w:rsidR="00DC6F2E" w14:paraId="632BAEB4" w14:textId="77777777" w:rsidTr="00BF3F0F">
        <w:trPr>
          <w:cantSplit/>
          <w:trHeight w:val="369"/>
        </w:trPr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4557372B" w14:textId="77777777" w:rsidR="00DC6F2E" w:rsidRDefault="00DC6F2E" w:rsidP="00BF3F0F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en"/>
              </w:rPr>
              <w:t>Course title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3DEC3BAC" w14:textId="77777777" w:rsidR="00DC6F2E" w:rsidRDefault="00DC6F2E" w:rsidP="00BF3F0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en"/>
              </w:rPr>
              <w:t>Course code</w:t>
            </w: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2ABA012A" w14:textId="77777777" w:rsidR="00DC6F2E" w:rsidRDefault="00DC6F2E" w:rsidP="00BF3F0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en"/>
              </w:rPr>
              <w:t>Teaching staff member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2" w:space="0" w:color="auto"/>
            </w:tcBorders>
            <w:vAlign w:val="center"/>
          </w:tcPr>
          <w:p w14:paraId="3CCB6D44" w14:textId="77777777" w:rsidR="00DC6F2E" w:rsidRDefault="00DC6F2E" w:rsidP="00BF3F0F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lang w:val="en"/>
              </w:rPr>
              <w:t>ECTS</w:t>
            </w:r>
          </w:p>
        </w:tc>
      </w:tr>
      <w:tr w:rsidR="00DC6F2E" w14:paraId="4FDB61BF" w14:textId="77777777" w:rsidTr="00BF3F0F">
        <w:trPr>
          <w:cantSplit/>
          <w:trHeight w:val="425"/>
        </w:trPr>
        <w:tc>
          <w:tcPr>
            <w:tcW w:w="4820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DDA29E7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58635B8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2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8C7B388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993" w:type="dxa"/>
            <w:tcBorders>
              <w:top w:val="single" w:sz="1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03F1A29" w14:textId="77777777" w:rsidR="00DC6F2E" w:rsidRDefault="00DC6F2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3E311DD7" w14:textId="77777777" w:rsidTr="00BF3F0F">
        <w:trPr>
          <w:cantSplit/>
          <w:trHeight w:val="425"/>
        </w:trPr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41C7D6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C9C225A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DEA6B7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4AEBA63" w14:textId="77777777" w:rsidR="00DC6F2E" w:rsidRDefault="00DC6F2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53D61F84" w14:textId="77777777" w:rsidTr="00BF3F0F">
        <w:trPr>
          <w:cantSplit/>
          <w:trHeight w:val="425"/>
        </w:trPr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D528B95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2C1C219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E40135F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B33F8A2" w14:textId="77777777" w:rsidR="00DC6F2E" w:rsidRDefault="00DC6F2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3F669C4E" w14:textId="77777777" w:rsidTr="00BF3F0F">
        <w:trPr>
          <w:cantSplit/>
          <w:trHeight w:val="425"/>
        </w:trPr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883DB6D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585C195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605AEE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8D2239" w14:textId="77777777" w:rsidR="00DC6F2E" w:rsidRDefault="00DC6F2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  <w:tr w:rsidR="00DC6F2E" w14:paraId="5403D35F" w14:textId="77777777" w:rsidTr="00BF3F0F">
        <w:trPr>
          <w:cantSplit/>
          <w:trHeight w:val="425"/>
        </w:trPr>
        <w:tc>
          <w:tcPr>
            <w:tcW w:w="48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E872DA2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2EE7CC4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18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23527AC" w14:textId="77777777" w:rsidR="00DC6F2E" w:rsidRDefault="00DC6F2E" w:rsidP="00BF3F0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C3FBB5E" w14:textId="77777777" w:rsidR="00DC6F2E" w:rsidRDefault="00DC6F2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  <w:lang w:val="en"/>
              </w:rPr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  <w:lang w:val="en"/>
              </w:rPr>
              <w:t>     </w:t>
            </w:r>
            <w:r>
              <w:rPr>
                <w:rFonts w:ascii="Arial" w:hAnsi="Arial" w:cs="Arial"/>
                <w:sz w:val="22"/>
                <w:szCs w:val="22"/>
                <w:lang w:val="en"/>
              </w:rPr>
              <w:fldChar w:fldCharType="end"/>
            </w:r>
          </w:p>
        </w:tc>
      </w:tr>
    </w:tbl>
    <w:p w14:paraId="31D0D5A1" w14:textId="77777777" w:rsidR="00DC6F2E" w:rsidRDefault="00DC6F2E" w:rsidP="00DC6F2E">
      <w:pPr>
        <w:rPr>
          <w:rFonts w:ascii="Arial" w:hAnsi="Arial" w:cs="Arial"/>
          <w:sz w:val="16"/>
          <w:szCs w:val="16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668"/>
        <w:gridCol w:w="4394"/>
        <w:gridCol w:w="283"/>
        <w:gridCol w:w="3261"/>
      </w:tblGrid>
      <w:tr w:rsidR="00DC6F2E" w14:paraId="75420702" w14:textId="77777777" w:rsidTr="00BF3F0F">
        <w:trPr>
          <w:cantSplit/>
        </w:trPr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</w:tcPr>
          <w:p w14:paraId="33A04D77" w14:textId="77777777" w:rsidR="00DC6F2E" w:rsidRDefault="00DC6F2E" w:rsidP="00BF3F0F">
            <w:pPr>
              <w:pStyle w:val="Heading1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t>STUDENT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C8AF1D" w14:textId="77777777" w:rsidR="00DC6F2E" w:rsidRDefault="00DC6F2E" w:rsidP="00BF3F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8F2C00E" w14:textId="77777777" w:rsidR="00DC6F2E" w:rsidRDefault="00DC6F2E" w:rsidP="00BF3F0F">
            <w:pPr>
              <w:jc w:val="center"/>
              <w:rPr>
                <w:rFonts w:ascii="Arial" w:hAnsi="Arial" w:cs="Arial"/>
              </w:rPr>
            </w:pPr>
          </w:p>
        </w:tc>
        <w:bookmarkStart w:id="9" w:name="Text6"/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BEAEBA" w14:textId="77777777" w:rsidR="00DC6F2E" w:rsidRDefault="00DC6F2E" w:rsidP="00BF3F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lang w:val="en"/>
              </w:rPr>
            </w:r>
            <w:r>
              <w:rPr>
                <w:rFonts w:ascii="Arial" w:hAnsi="Arial" w:cs="Arial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lang w:val="en"/>
              </w:rPr>
              <w:t>     </w:t>
            </w:r>
            <w:r>
              <w:rPr>
                <w:rFonts w:ascii="Arial" w:hAnsi="Arial" w:cs="Arial"/>
                <w:lang w:val="en"/>
              </w:rPr>
              <w:fldChar w:fldCharType="end"/>
            </w:r>
            <w:bookmarkEnd w:id="9"/>
          </w:p>
        </w:tc>
      </w:tr>
      <w:tr w:rsidR="00DC6F2E" w14:paraId="61B2B3C3" w14:textId="77777777" w:rsidTr="00BF3F0F">
        <w:trPr>
          <w:cantSplit/>
          <w:trHeight w:val="70"/>
        </w:trPr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</w:tcPr>
          <w:p w14:paraId="0113D83C" w14:textId="77777777" w:rsidR="00DC6F2E" w:rsidRDefault="00DC6F2E" w:rsidP="00BF3F0F">
            <w:pPr>
              <w:rPr>
                <w:rFonts w:ascii="Arial" w:hAnsi="Arial" w:cs="Arial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5B16B0" w14:textId="77777777" w:rsidR="00DC6F2E" w:rsidRDefault="00DC6F2E" w:rsidP="00BF3F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(signature)</w:t>
            </w:r>
          </w:p>
        </w:tc>
        <w:tc>
          <w:tcPr>
            <w:tcW w:w="28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E82542D" w14:textId="77777777" w:rsidR="00DC6F2E" w:rsidRDefault="00DC6F2E" w:rsidP="00BF3F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E4197C" w14:textId="77777777" w:rsidR="00DC6F2E" w:rsidRDefault="00DC6F2E" w:rsidP="00BF3F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(date)</w:t>
            </w:r>
          </w:p>
        </w:tc>
      </w:tr>
    </w:tbl>
    <w:p w14:paraId="1FA73AA6" w14:textId="77777777" w:rsidR="00DC6F2E" w:rsidRPr="006F1E2F" w:rsidRDefault="00DC6F2E" w:rsidP="00DC6F2E">
      <w:pPr>
        <w:rPr>
          <w:sz w:val="18"/>
          <w:szCs w:val="18"/>
        </w:rPr>
      </w:pPr>
      <w:r>
        <w:rPr>
          <w:sz w:val="18"/>
          <w:szCs w:val="18"/>
          <w:lang w:val="en"/>
        </w:rPr>
        <w:t>.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395"/>
        <w:gridCol w:w="5103"/>
      </w:tblGrid>
      <w:tr w:rsidR="00DC6F2E" w14:paraId="7E14854A" w14:textId="77777777" w:rsidTr="00BF3F0F">
        <w:trPr>
          <w:trHeight w:val="205"/>
        </w:trPr>
        <w:tc>
          <w:tcPr>
            <w:tcW w:w="4395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D81C0FA" w14:textId="77777777" w:rsidR="00DC6F2E" w:rsidRDefault="00DC6F2E" w:rsidP="00BF3F0F">
            <w:pPr>
              <w:pStyle w:val="Heading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t>CONSENT OF THE UNIVERSITY OF TARTU</w:t>
            </w:r>
          </w:p>
        </w:tc>
        <w:tc>
          <w:tcPr>
            <w:tcW w:w="5103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5D52C62" w14:textId="77777777" w:rsidR="00DC6F2E" w:rsidRDefault="00DC6F2E" w:rsidP="00BF3F0F">
            <w:pPr>
              <w:pStyle w:val="Heading1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"/>
              </w:rPr>
              <w:t>CONSENT OF THE HOME INSTITUTION</w:t>
            </w:r>
          </w:p>
        </w:tc>
      </w:tr>
      <w:bookmarkStart w:id="10" w:name="Text2"/>
      <w:tr w:rsidR="00DC6F2E" w14:paraId="2A9D3C39" w14:textId="77777777" w:rsidTr="00BF3F0F">
        <w:trPr>
          <w:trHeight w:val="1233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14:paraId="744A51FA" w14:textId="77777777" w:rsidR="00DC6F2E" w:rsidRPr="005D5103" w:rsidRDefault="00DC6F2E" w:rsidP="00BF3F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  <w:lang w:val="en"/>
              </w:rPr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  <w:lang w:val="en"/>
              </w:rPr>
              <w:t>     </w:t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end"/>
            </w:r>
            <w:bookmarkEnd w:id="10"/>
          </w:p>
          <w:p w14:paraId="6237EBD0" w14:textId="77777777" w:rsidR="00DC6F2E" w:rsidRDefault="00DC6F2E" w:rsidP="00BF3F0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>______________________________________________</w:t>
            </w:r>
          </w:p>
          <w:p w14:paraId="165E7E7B" w14:textId="132EA4A9" w:rsidR="00DC6F2E" w:rsidRDefault="00DC6F2E" w:rsidP="00BF3F0F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(name</w:t>
            </w:r>
            <w:r w:rsidR="002938C2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 xml:space="preserve"> and signature</w:t>
            </w: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 xml:space="preserve"> of</w:t>
            </w:r>
            <w:r w:rsidR="002938C2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 xml:space="preserve"> the</w:t>
            </w: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 xml:space="preserve"> head of department/institute,  date)</w:t>
            </w:r>
          </w:p>
          <w:bookmarkStart w:id="11" w:name="Text3"/>
          <w:p w14:paraId="4226E816" w14:textId="77777777" w:rsidR="00DC6F2E" w:rsidRPr="005D5103" w:rsidRDefault="00DC6F2E" w:rsidP="00BF3F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  <w:lang w:val="en"/>
              </w:rPr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  <w:lang w:val="en"/>
              </w:rPr>
              <w:t>     </w:t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end"/>
            </w:r>
            <w:bookmarkEnd w:id="11"/>
          </w:p>
          <w:p w14:paraId="69A25EB2" w14:textId="77777777" w:rsidR="00DC6F2E" w:rsidRDefault="00DC6F2E" w:rsidP="00BF3F0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>______________________________________________</w:t>
            </w:r>
          </w:p>
          <w:p w14:paraId="1517B02D" w14:textId="7F6FAF9F" w:rsidR="00DC6F2E" w:rsidRDefault="0044394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(</w:t>
            </w:r>
            <w:r w:rsidR="00253D3C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 xml:space="preserve">name and signature of the </w:t>
            </w: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vice d</w:t>
            </w:r>
            <w:r w:rsidR="00DC6F2E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ean</w:t>
            </w:r>
            <w:r w:rsidR="00253D3C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 xml:space="preserve"> for academic affairs</w:t>
            </w:r>
            <w:r w:rsidR="002938C2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/vice dean for research</w:t>
            </w:r>
            <w:r w:rsidR="00DC6F2E"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, date)</w:t>
            </w:r>
          </w:p>
        </w:tc>
        <w:bookmarkStart w:id="12" w:name="Text4"/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48CE7C33" w14:textId="77777777" w:rsidR="00DC6F2E" w:rsidRPr="005D5103" w:rsidRDefault="00DC6F2E" w:rsidP="00BF3F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  <w:lang w:val="en"/>
              </w:rPr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  <w:lang w:val="en"/>
              </w:rPr>
              <w:t>     </w:t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end"/>
            </w:r>
            <w:bookmarkEnd w:id="12"/>
          </w:p>
          <w:p w14:paraId="347F7FCD" w14:textId="77777777" w:rsidR="00DC6F2E" w:rsidRDefault="00DC6F2E" w:rsidP="00BF3F0F">
            <w:pPr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>________________________________________________</w:t>
            </w:r>
          </w:p>
          <w:p w14:paraId="1A56BC0F" w14:textId="77777777" w:rsidR="00DC6F2E" w:rsidRDefault="00DC6F2E" w:rsidP="00BF3F0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bookmarkStart w:id="13" w:name="Text5"/>
          <w:p w14:paraId="0C794419" w14:textId="77777777" w:rsidR="00DC6F2E" w:rsidRPr="005D5103" w:rsidRDefault="00DC6F2E" w:rsidP="00BF3F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  <w:lang w:val="en"/>
              </w:rPr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  <w:lang w:val="en"/>
              </w:rPr>
              <w:t>     </w:t>
            </w:r>
            <w:r>
              <w:rPr>
                <w:rFonts w:ascii="Arial" w:hAnsi="Arial" w:cs="Arial"/>
                <w:sz w:val="24"/>
                <w:szCs w:val="24"/>
                <w:lang w:val="en"/>
              </w:rPr>
              <w:fldChar w:fldCharType="end"/>
            </w:r>
            <w:bookmarkEnd w:id="13"/>
          </w:p>
          <w:p w14:paraId="233632D9" w14:textId="77777777" w:rsidR="00DC6F2E" w:rsidRDefault="00DC6F2E" w:rsidP="00BF3F0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lang w:val="en"/>
              </w:rPr>
              <w:t>________________________________________________</w:t>
            </w:r>
          </w:p>
          <w:p w14:paraId="71497869" w14:textId="77777777" w:rsidR="00DC6F2E" w:rsidRDefault="00DC6F2E" w:rsidP="00BF3F0F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  <w:lang w:val="en"/>
              </w:rPr>
              <w:t>(name, signature, position, date)</w:t>
            </w:r>
          </w:p>
        </w:tc>
      </w:tr>
    </w:tbl>
    <w:p w14:paraId="6D1C15B8" w14:textId="77777777" w:rsidR="000C3087" w:rsidRDefault="0048144D"/>
    <w:p w14:paraId="697A2AD4" w14:textId="54C4ADC7" w:rsidR="005D40BA" w:rsidRPr="005D40BA" w:rsidRDefault="005D40BA" w:rsidP="005D40BA">
      <w:pPr>
        <w:pBdr>
          <w:top w:val="single" w:sz="4" w:space="1" w:color="auto"/>
        </w:pBdr>
        <w:ind w:left="142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  <w:lang w:val="en"/>
        </w:rPr>
        <w:t>Information:</w:t>
      </w:r>
      <w:r>
        <w:rPr>
          <w:rFonts w:ascii="Arial" w:hAnsi="Arial" w:cs="Arial"/>
          <w:sz w:val="18"/>
          <w:szCs w:val="18"/>
          <w:lang w:val="en"/>
        </w:rPr>
        <w:t xml:space="preserve"> UT </w:t>
      </w:r>
      <w:r w:rsidR="0048144D">
        <w:rPr>
          <w:rFonts w:ascii="Arial" w:hAnsi="Arial" w:cs="Arial"/>
          <w:sz w:val="18"/>
          <w:szCs w:val="18"/>
          <w:lang w:val="en"/>
        </w:rPr>
        <w:t>Study Abroad Centre</w:t>
      </w:r>
      <w:r w:rsidR="00DE5EFB">
        <w:rPr>
          <w:rFonts w:ascii="Arial" w:hAnsi="Arial" w:cs="Arial"/>
          <w:sz w:val="18"/>
          <w:szCs w:val="18"/>
          <w:lang w:val="en"/>
        </w:rPr>
        <w:t>, Ülikooli 18-134</w:t>
      </w:r>
      <w:r w:rsidR="00C07240">
        <w:rPr>
          <w:rFonts w:ascii="Arial" w:hAnsi="Arial" w:cs="Arial"/>
          <w:sz w:val="18"/>
          <w:szCs w:val="18"/>
          <w:lang w:val="en"/>
        </w:rPr>
        <w:t>, phone 737 6</w:t>
      </w:r>
      <w:r w:rsidR="0048144D">
        <w:rPr>
          <w:rFonts w:ascii="Arial" w:hAnsi="Arial" w:cs="Arial"/>
          <w:sz w:val="18"/>
          <w:szCs w:val="18"/>
          <w:lang w:val="en"/>
        </w:rPr>
        <w:t>270</w:t>
      </w:r>
    </w:p>
    <w:sectPr w:rsidR="005D40BA" w:rsidRPr="005D40BA" w:rsidSect="00F8787E">
      <w:headerReference w:type="default" r:id="rId9"/>
      <w:pgSz w:w="11906" w:h="16838"/>
      <w:pgMar w:top="993" w:right="1417" w:bottom="851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9914F03" w16cid:durableId="24E45669"/>
  <w16cid:commentId w16cid:paraId="0DB759D1" w16cid:durableId="24E456A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D14A36" w14:textId="77777777" w:rsidR="0073004F" w:rsidRDefault="0073004F" w:rsidP="00DC6F2E">
      <w:r>
        <w:separator/>
      </w:r>
    </w:p>
  </w:endnote>
  <w:endnote w:type="continuationSeparator" w:id="0">
    <w:p w14:paraId="4F424890" w14:textId="77777777" w:rsidR="0073004F" w:rsidRDefault="0073004F" w:rsidP="00DC6F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B0908C" w14:textId="77777777" w:rsidR="0073004F" w:rsidRDefault="0073004F" w:rsidP="00DC6F2E">
      <w:r>
        <w:separator/>
      </w:r>
    </w:p>
  </w:footnote>
  <w:footnote w:type="continuationSeparator" w:id="0">
    <w:p w14:paraId="43F6D7D4" w14:textId="77777777" w:rsidR="0073004F" w:rsidRDefault="0073004F" w:rsidP="00DC6F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B30428" w14:textId="77777777" w:rsidR="00DC6F2E" w:rsidRDefault="00DC6F2E">
    <w:pPr>
      <w:pStyle w:val="Header"/>
    </w:pPr>
    <w:r>
      <w:rPr>
        <w:noProof/>
        <w:lang w:val="et-EE" w:eastAsia="et-EE"/>
      </w:rPr>
      <w:drawing>
        <wp:anchor distT="0" distB="0" distL="114300" distR="114300" simplePos="0" relativeHeight="251658240" behindDoc="1" locked="1" layoutInCell="1" allowOverlap="1" wp14:anchorId="7580C383" wp14:editId="67D980E2">
          <wp:simplePos x="0" y="0"/>
          <wp:positionH relativeFrom="page">
            <wp:posOffset>99060</wp:posOffset>
          </wp:positionH>
          <wp:positionV relativeFrom="page">
            <wp:posOffset>-314325</wp:posOffset>
          </wp:positionV>
          <wp:extent cx="7562850" cy="1068705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87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1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TQzNjU1MDG2tLRQ0lEKTi0uzszPAykwrAUAz6sS0ywAAAA="/>
  </w:docVars>
  <w:rsids>
    <w:rsidRoot w:val="00DC6F2E"/>
    <w:rsid w:val="00037228"/>
    <w:rsid w:val="00225D33"/>
    <w:rsid w:val="00243CD2"/>
    <w:rsid w:val="00250E84"/>
    <w:rsid w:val="00253D3C"/>
    <w:rsid w:val="002938C2"/>
    <w:rsid w:val="002E32CB"/>
    <w:rsid w:val="003F5297"/>
    <w:rsid w:val="00431A2B"/>
    <w:rsid w:val="0044394E"/>
    <w:rsid w:val="0045151E"/>
    <w:rsid w:val="0048144D"/>
    <w:rsid w:val="00536B9C"/>
    <w:rsid w:val="00541782"/>
    <w:rsid w:val="005D40BA"/>
    <w:rsid w:val="0073004F"/>
    <w:rsid w:val="00790479"/>
    <w:rsid w:val="007924EA"/>
    <w:rsid w:val="00AF0A68"/>
    <w:rsid w:val="00BA7D10"/>
    <w:rsid w:val="00BF189B"/>
    <w:rsid w:val="00C07240"/>
    <w:rsid w:val="00C8474F"/>
    <w:rsid w:val="00C87DE7"/>
    <w:rsid w:val="00D34AE6"/>
    <w:rsid w:val="00D50FE3"/>
    <w:rsid w:val="00DC6F2E"/>
    <w:rsid w:val="00DD063C"/>
    <w:rsid w:val="00DD5A4D"/>
    <w:rsid w:val="00DE5EFB"/>
    <w:rsid w:val="00E54300"/>
    <w:rsid w:val="00E747FE"/>
    <w:rsid w:val="00F87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09EECF54"/>
  <w15:docId w15:val="{0406AC11-5F4C-4C7C-8E80-EB3B53E55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6F2E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6F2E"/>
    <w:pPr>
      <w:keepNext/>
      <w:outlineLvl w:val="0"/>
    </w:pPr>
    <w:rPr>
      <w:b/>
      <w:bCs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C6F2E"/>
    <w:pPr>
      <w:keepNext/>
      <w:ind w:right="-18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6F2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7">
    <w:name w:val="heading 7"/>
    <w:basedOn w:val="Normal"/>
    <w:next w:val="Normal"/>
    <w:link w:val="Heading7Char"/>
    <w:uiPriority w:val="9"/>
    <w:qFormat/>
    <w:rsid w:val="00DC6F2E"/>
    <w:pPr>
      <w:keepNext/>
      <w:ind w:right="-18"/>
      <w:outlineLvl w:val="6"/>
    </w:pPr>
    <w:rPr>
      <w:rFonts w:ascii="Arial" w:hAnsi="Arial" w:cs="Arial"/>
      <w:b/>
      <w:bCs/>
      <w:sz w:val="22"/>
      <w:szCs w:val="22"/>
      <w:lang w:val="et-EE"/>
    </w:rPr>
  </w:style>
  <w:style w:type="paragraph" w:styleId="Heading8">
    <w:name w:val="heading 8"/>
    <w:basedOn w:val="Normal"/>
    <w:next w:val="Normal"/>
    <w:link w:val="Heading8Char"/>
    <w:uiPriority w:val="9"/>
    <w:qFormat/>
    <w:rsid w:val="00DC6F2E"/>
    <w:pPr>
      <w:keepNext/>
      <w:ind w:left="709"/>
      <w:outlineLvl w:val="7"/>
    </w:pPr>
    <w:rPr>
      <w:rFonts w:ascii="Arial" w:hAnsi="Arial" w:cs="Arial"/>
      <w:b/>
      <w:bCs/>
      <w:lang w:val="et-EE"/>
    </w:rPr>
  </w:style>
  <w:style w:type="paragraph" w:styleId="Heading9">
    <w:name w:val="heading 9"/>
    <w:basedOn w:val="Normal"/>
    <w:next w:val="Normal"/>
    <w:link w:val="Heading9Char"/>
    <w:uiPriority w:val="9"/>
    <w:qFormat/>
    <w:rsid w:val="00DC6F2E"/>
    <w:pPr>
      <w:keepNext/>
      <w:ind w:left="709"/>
      <w:outlineLvl w:val="8"/>
    </w:pPr>
    <w:rPr>
      <w:rFonts w:ascii="Arial" w:hAnsi="Arial" w:cs="Arial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6F2E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DC6F2E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DC6F2E"/>
    <w:rPr>
      <w:rFonts w:ascii="Arial" w:eastAsia="Times New Roman" w:hAnsi="Arial" w:cs="Arial"/>
      <w:b/>
      <w:bCs/>
    </w:rPr>
  </w:style>
  <w:style w:type="character" w:customStyle="1" w:styleId="Heading8Char">
    <w:name w:val="Heading 8 Char"/>
    <w:basedOn w:val="DefaultParagraphFont"/>
    <w:link w:val="Heading8"/>
    <w:uiPriority w:val="9"/>
    <w:rsid w:val="00DC6F2E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DC6F2E"/>
    <w:rPr>
      <w:rFonts w:ascii="Arial" w:eastAsia="Times New Roman" w:hAnsi="Arial" w:cs="Arial"/>
      <w:b/>
      <w:bCs/>
      <w:lang w:val="en-US"/>
    </w:rPr>
  </w:style>
  <w:style w:type="paragraph" w:styleId="Header">
    <w:name w:val="header"/>
    <w:basedOn w:val="Normal"/>
    <w:link w:val="HeaderChar"/>
    <w:uiPriority w:val="99"/>
    <w:rsid w:val="00DC6F2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6F2E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Title">
    <w:name w:val="Title"/>
    <w:basedOn w:val="Normal"/>
    <w:link w:val="TitleChar"/>
    <w:uiPriority w:val="10"/>
    <w:qFormat/>
    <w:rsid w:val="00DC6F2E"/>
    <w:pPr>
      <w:jc w:val="center"/>
    </w:pPr>
    <w:rPr>
      <w:rFonts w:ascii="Arial" w:hAnsi="Arial" w:cs="Arial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C6F2E"/>
    <w:rPr>
      <w:rFonts w:ascii="Arial" w:eastAsia="Times New Roman" w:hAnsi="Arial" w:cs="Arial"/>
      <w:b/>
      <w:bCs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6F2E"/>
    <w:rPr>
      <w:rFonts w:asciiTheme="majorHAnsi" w:eastAsiaTheme="majorEastAsia" w:hAnsiTheme="majorHAnsi" w:cstheme="majorBidi"/>
      <w:b/>
      <w:bCs/>
      <w:color w:val="4F81BD" w:themeColor="accent1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C6F2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6F2E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shorttext">
    <w:name w:val="short_text"/>
    <w:basedOn w:val="DefaultParagraphFont"/>
    <w:rsid w:val="007924EA"/>
  </w:style>
  <w:style w:type="character" w:styleId="CommentReference">
    <w:name w:val="annotation reference"/>
    <w:basedOn w:val="DefaultParagraphFont"/>
    <w:uiPriority w:val="99"/>
    <w:semiHidden/>
    <w:unhideWhenUsed/>
    <w:rsid w:val="00253D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3D3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3D3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D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D3C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3D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D3C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2F12C8C2C9934688E52C81D14076CF" ma:contentTypeVersion="12" ma:contentTypeDescription="Loo uus dokument" ma:contentTypeScope="" ma:versionID="b06734025aade8724be3815ddefe6cbe">
  <xsd:schema xmlns:xsd="http://www.w3.org/2001/XMLSchema" xmlns:xs="http://www.w3.org/2001/XMLSchema" xmlns:p="http://schemas.microsoft.com/office/2006/metadata/properties" xmlns:ns3="4251854f-2505-4f0f-9aa1-feefb4ef3784" xmlns:ns4="18ae6b42-bcd8-45a3-a1b6-c4da76765edc" targetNamespace="http://schemas.microsoft.com/office/2006/metadata/properties" ma:root="true" ma:fieldsID="88f14deb1352bacf0f8cc8ca0de38742" ns3:_="" ns4:_="">
    <xsd:import namespace="4251854f-2505-4f0f-9aa1-feefb4ef3784"/>
    <xsd:import namespace="18ae6b42-bcd8-45a3-a1b6-c4da76765e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1854f-2505-4f0f-9aa1-feefb4ef3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ae6b42-bcd8-45a3-a1b6-c4da76765e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Vihjeräsi jagami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7E24F8-F7B4-4CCB-895E-E5E4C4022DA6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18ae6b42-bcd8-45a3-a1b6-c4da76765edc"/>
    <ds:schemaRef ds:uri="http://purl.org/dc/terms/"/>
    <ds:schemaRef ds:uri="http://schemas.openxmlformats.org/package/2006/metadata/core-properties"/>
    <ds:schemaRef ds:uri="4251854f-2505-4f0f-9aa1-feefb4ef3784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9333D40-797A-48F2-BBF2-B08C4149D6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51854f-2505-4f0f-9aa1-feefb4ef3784"/>
    <ds:schemaRef ds:uri="18ae6b42-bcd8-45a3-a1b6-c4da76765e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1E7A34A-434F-4D68-9543-1166020DAFD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2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rtu Ülikool</Company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gle Rummel</dc:creator>
  <cp:lastModifiedBy>Ene Küüner</cp:lastModifiedBy>
  <cp:revision>2</cp:revision>
  <dcterms:created xsi:type="dcterms:W3CDTF">2023-06-07T12:07:00Z</dcterms:created>
  <dcterms:modified xsi:type="dcterms:W3CDTF">2023-06-07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2F12C8C2C9934688E52C81D14076CF</vt:lpwstr>
  </property>
</Properties>
</file>